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5E885D" w14:textId="02E351C8" w:rsidR="008D441F" w:rsidRPr="009E7891" w:rsidRDefault="009E7891" w:rsidP="000860E1">
      <w:pPr>
        <w:pStyle w:val="Subtitle"/>
        <w:jc w:val="center"/>
      </w:pPr>
      <w:r w:rsidRPr="009E7891">
        <w:t xml:space="preserve">What to Look for in the </w:t>
      </w:r>
      <w:r w:rsidR="000A3173">
        <w:t>2020 Science Standards</w:t>
      </w:r>
    </w:p>
    <w:p w14:paraId="102C1861" w14:textId="530199A1" w:rsidR="000A3173" w:rsidRDefault="00732C35" w:rsidP="00C773DD">
      <w:pPr>
        <w:pStyle w:val="Heading2"/>
        <w:jc w:val="center"/>
      </w:pPr>
      <w:r>
        <w:t xml:space="preserve">A Reorganization to Bring Greater </w:t>
      </w:r>
      <w:r w:rsidR="001B54EC">
        <w:t xml:space="preserve">Focus to Connected </w:t>
      </w:r>
      <w:r w:rsidR="000A3173">
        <w:t>Scientific</w:t>
      </w:r>
      <w:r w:rsidR="001B54EC">
        <w:t xml:space="preserve"> </w:t>
      </w:r>
      <w:r w:rsidR="000A3173">
        <w:t xml:space="preserve">Core </w:t>
      </w:r>
      <w:r w:rsidR="001B54EC">
        <w:t>Ideas</w:t>
      </w:r>
      <w:r w:rsidR="000A3173">
        <w:t xml:space="preserve">, Science and Engineering Practices, and Cross-Cutting Concepts </w:t>
      </w:r>
      <w:r w:rsidR="000A3173">
        <w:br/>
        <w:t>through Tighter Vertical Alignment</w:t>
      </w:r>
    </w:p>
    <w:p w14:paraId="32C226A0" w14:textId="77777777" w:rsidR="00C773DD" w:rsidRPr="00C773DD" w:rsidRDefault="00C773DD" w:rsidP="00C773DD"/>
    <w:p w14:paraId="62B77D5E" w14:textId="4B71C7CC" w:rsidR="001B54EC" w:rsidRPr="00231418" w:rsidRDefault="001B54EC" w:rsidP="001B54EC">
      <w:pPr>
        <w:rPr>
          <w:sz w:val="22"/>
          <w:szCs w:val="22"/>
        </w:rPr>
      </w:pPr>
      <w:r w:rsidRPr="00231418">
        <w:rPr>
          <w:sz w:val="22"/>
          <w:szCs w:val="22"/>
        </w:rPr>
        <w:t>The 2</w:t>
      </w:r>
      <w:r w:rsidR="000A3173">
        <w:rPr>
          <w:sz w:val="22"/>
          <w:szCs w:val="22"/>
        </w:rPr>
        <w:t>009</w:t>
      </w:r>
      <w:r w:rsidR="008D05ED" w:rsidRPr="00231418">
        <w:rPr>
          <w:sz w:val="22"/>
          <w:szCs w:val="22"/>
        </w:rPr>
        <w:t xml:space="preserve"> </w:t>
      </w:r>
      <w:r w:rsidR="000A3173">
        <w:rPr>
          <w:sz w:val="22"/>
          <w:szCs w:val="22"/>
        </w:rPr>
        <w:t>science</w:t>
      </w:r>
      <w:r w:rsidR="008D05ED" w:rsidRPr="00231418">
        <w:rPr>
          <w:sz w:val="22"/>
          <w:szCs w:val="22"/>
        </w:rPr>
        <w:t xml:space="preserve"> standards </w:t>
      </w:r>
      <w:r w:rsidR="000A3173">
        <w:rPr>
          <w:sz w:val="22"/>
          <w:szCs w:val="22"/>
        </w:rPr>
        <w:t xml:space="preserve">included core ideas and nature of science statements throughout the </w:t>
      </w:r>
      <w:r w:rsidR="00B3355F">
        <w:rPr>
          <w:sz w:val="22"/>
          <w:szCs w:val="22"/>
        </w:rPr>
        <w:t>document;</w:t>
      </w:r>
      <w:r w:rsidR="000A3173">
        <w:rPr>
          <w:sz w:val="22"/>
          <w:szCs w:val="22"/>
        </w:rPr>
        <w:t xml:space="preserve"> however they </w:t>
      </w:r>
      <w:r w:rsidR="00B3355F">
        <w:rPr>
          <w:sz w:val="22"/>
          <w:szCs w:val="22"/>
        </w:rPr>
        <w:t>appeared to be</w:t>
      </w:r>
      <w:r w:rsidR="000A3173">
        <w:rPr>
          <w:sz w:val="22"/>
          <w:szCs w:val="22"/>
        </w:rPr>
        <w:t xml:space="preserve"> disconnected</w:t>
      </w:r>
      <w:r w:rsidR="00B3355F">
        <w:rPr>
          <w:sz w:val="22"/>
          <w:szCs w:val="22"/>
        </w:rPr>
        <w:t xml:space="preserve"> </w:t>
      </w:r>
      <w:r w:rsidR="000860E1">
        <w:rPr>
          <w:sz w:val="22"/>
          <w:szCs w:val="22"/>
        </w:rPr>
        <w:t>due to</w:t>
      </w:r>
      <w:r w:rsidR="00B3355F">
        <w:rPr>
          <w:sz w:val="22"/>
          <w:szCs w:val="22"/>
        </w:rPr>
        <w:t xml:space="preserve"> the emphasis </w:t>
      </w:r>
      <w:r w:rsidR="000860E1">
        <w:rPr>
          <w:sz w:val="22"/>
          <w:szCs w:val="22"/>
        </w:rPr>
        <w:t xml:space="preserve">that </w:t>
      </w:r>
      <w:r w:rsidR="00B3355F">
        <w:rPr>
          <w:sz w:val="22"/>
          <w:szCs w:val="22"/>
        </w:rPr>
        <w:t>was placed on the evidence outcomes</w:t>
      </w:r>
      <w:r w:rsidR="000A3173">
        <w:rPr>
          <w:sz w:val="22"/>
          <w:szCs w:val="22"/>
        </w:rPr>
        <w:t xml:space="preserve">.  In addition, </w:t>
      </w:r>
      <w:r w:rsidR="00B3355F">
        <w:rPr>
          <w:sz w:val="22"/>
          <w:szCs w:val="22"/>
        </w:rPr>
        <w:t xml:space="preserve">there were many gaps vertically within the standards that allowed for an over emphasis </w:t>
      </w:r>
      <w:r w:rsidR="000860E1">
        <w:rPr>
          <w:sz w:val="22"/>
          <w:szCs w:val="22"/>
        </w:rPr>
        <w:t xml:space="preserve">of </w:t>
      </w:r>
      <w:r w:rsidR="00B3355F">
        <w:rPr>
          <w:sz w:val="22"/>
          <w:szCs w:val="22"/>
        </w:rPr>
        <w:t xml:space="preserve">one concept, </w:t>
      </w:r>
      <w:r w:rsidR="000860E1">
        <w:rPr>
          <w:sz w:val="22"/>
          <w:szCs w:val="22"/>
        </w:rPr>
        <w:t>at the expense of</w:t>
      </w:r>
      <w:r w:rsidR="00B3355F">
        <w:rPr>
          <w:sz w:val="22"/>
          <w:szCs w:val="22"/>
        </w:rPr>
        <w:t xml:space="preserve"> others.  </w:t>
      </w:r>
    </w:p>
    <w:p w14:paraId="10BEC172" w14:textId="6AC3C6FD" w:rsidR="00926C08" w:rsidRDefault="008D05ED" w:rsidP="00C773DD">
      <w:pPr>
        <w:rPr>
          <w:sz w:val="22"/>
          <w:szCs w:val="22"/>
        </w:rPr>
      </w:pPr>
      <w:r w:rsidRPr="00231418">
        <w:rPr>
          <w:sz w:val="22"/>
          <w:szCs w:val="22"/>
        </w:rPr>
        <w:t xml:space="preserve">Guided by public feedback, misalignment </w:t>
      </w:r>
      <w:r w:rsidR="005C53F3" w:rsidRPr="00231418">
        <w:rPr>
          <w:sz w:val="22"/>
          <w:szCs w:val="22"/>
        </w:rPr>
        <w:t xml:space="preserve">issues </w:t>
      </w:r>
      <w:r w:rsidRPr="00231418">
        <w:rPr>
          <w:sz w:val="22"/>
          <w:szCs w:val="22"/>
        </w:rPr>
        <w:t xml:space="preserve">cited in a benchmarking report, and their own experience with the standards, the </w:t>
      </w:r>
      <w:r w:rsidR="00B3355F">
        <w:rPr>
          <w:sz w:val="22"/>
          <w:szCs w:val="22"/>
        </w:rPr>
        <w:t>standards</w:t>
      </w:r>
      <w:r w:rsidRPr="00231418">
        <w:rPr>
          <w:sz w:val="22"/>
          <w:szCs w:val="22"/>
        </w:rPr>
        <w:t xml:space="preserve"> review and revision committee </w:t>
      </w:r>
      <w:r w:rsidR="00FC49FD" w:rsidRPr="00231418">
        <w:rPr>
          <w:sz w:val="22"/>
          <w:szCs w:val="22"/>
        </w:rPr>
        <w:t>reorganize</w:t>
      </w:r>
      <w:r w:rsidR="00231FBD" w:rsidRPr="00231418">
        <w:rPr>
          <w:sz w:val="22"/>
          <w:szCs w:val="22"/>
        </w:rPr>
        <w:t>d</w:t>
      </w:r>
      <w:r w:rsidR="00FC49FD" w:rsidRPr="00231418">
        <w:rPr>
          <w:sz w:val="22"/>
          <w:szCs w:val="22"/>
        </w:rPr>
        <w:t xml:space="preserve"> the standards </w:t>
      </w:r>
      <w:r w:rsidR="00B3355F">
        <w:rPr>
          <w:sz w:val="22"/>
          <w:szCs w:val="22"/>
        </w:rPr>
        <w:t>to align with the Next Generation Science Standards (NGSS) in order to place equal emphasis on the core ideas, science and engineering practices, and cross-cutting concepts, and to add greater coherence across and between grade levels.</w:t>
      </w:r>
      <w:r w:rsidR="00252098">
        <w:rPr>
          <w:sz w:val="22"/>
          <w:szCs w:val="22"/>
        </w:rPr>
        <w:t xml:space="preserve">  They used the research from the </w:t>
      </w:r>
      <w:r w:rsidR="00252098" w:rsidRPr="00252098">
        <w:rPr>
          <w:i/>
          <w:sz w:val="22"/>
          <w:szCs w:val="22"/>
        </w:rPr>
        <w:t>K-12 Framework for Science Education</w:t>
      </w:r>
      <w:r w:rsidR="000860E1">
        <w:rPr>
          <w:i/>
          <w:sz w:val="22"/>
          <w:szCs w:val="22"/>
        </w:rPr>
        <w:t xml:space="preserve"> </w:t>
      </w:r>
      <w:r w:rsidR="000860E1">
        <w:rPr>
          <w:sz w:val="22"/>
          <w:szCs w:val="22"/>
        </w:rPr>
        <w:t>published by the National Academy of Sciences as their guiding document for revisions.</w:t>
      </w:r>
    </w:p>
    <w:p w14:paraId="010FEBF7" w14:textId="5ADC0306" w:rsidR="00926C08" w:rsidRPr="00926C08" w:rsidRDefault="00926C08" w:rsidP="00C773DD">
      <w:pPr>
        <w:rPr>
          <w:rFonts w:ascii="Trebuchet MS" w:hAnsi="Trebuchet MS"/>
          <w:b/>
        </w:rPr>
      </w:pPr>
      <w:r w:rsidRPr="00926C08">
        <w:rPr>
          <w:rFonts w:ascii="Trebuchet MS" w:hAnsi="Trebuchet MS"/>
          <w:b/>
        </w:rPr>
        <w:t>Adaptation of the Next Generation Science Standards (NGSS)</w:t>
      </w:r>
    </w:p>
    <w:p w14:paraId="1D462645" w14:textId="21936890" w:rsidR="00C773DD" w:rsidRDefault="00EE2647" w:rsidP="00C773DD">
      <w:pPr>
        <w:rPr>
          <w:sz w:val="22"/>
          <w:szCs w:val="22"/>
        </w:rPr>
      </w:pPr>
      <w:r w:rsidRPr="00EE2647">
        <w:rPr>
          <w:noProof/>
          <w:sz w:val="22"/>
          <w:szCs w:val="22"/>
        </w:rPr>
        <mc:AlternateContent>
          <mc:Choice Requires="wpg">
            <w:drawing>
              <wp:anchor distT="0" distB="0" distL="114300" distR="114300" simplePos="0" relativeHeight="251686912" behindDoc="0" locked="0" layoutInCell="1" allowOverlap="1" wp14:anchorId="225C13B3" wp14:editId="112514A4">
                <wp:simplePos x="0" y="0"/>
                <wp:positionH relativeFrom="column">
                  <wp:posOffset>3395133</wp:posOffset>
                </wp:positionH>
                <wp:positionV relativeFrom="paragraph">
                  <wp:posOffset>102234</wp:posOffset>
                </wp:positionV>
                <wp:extent cx="2665730" cy="2065867"/>
                <wp:effectExtent l="76200" t="76200" r="1270" b="601345"/>
                <wp:wrapNone/>
                <wp:docPr id="12" name="Group 2"/>
                <wp:cNvGraphicFramePr/>
                <a:graphic xmlns:a="http://schemas.openxmlformats.org/drawingml/2006/main">
                  <a:graphicData uri="http://schemas.microsoft.com/office/word/2010/wordprocessingGroup">
                    <wpg:wgp>
                      <wpg:cNvGrpSpPr/>
                      <wpg:grpSpPr>
                        <a:xfrm>
                          <a:off x="0" y="0"/>
                          <a:ext cx="2665730" cy="2065867"/>
                          <a:chOff x="0" y="0"/>
                          <a:chExt cx="8092440" cy="4587240"/>
                        </a:xfrm>
                      </wpg:grpSpPr>
                      <pic:pic xmlns:pic="http://schemas.openxmlformats.org/drawingml/2006/picture">
                        <pic:nvPicPr>
                          <pic:cNvPr id="13" name="Picture 13"/>
                          <pic:cNvPicPr/>
                        </pic:nvPicPr>
                        <pic:blipFill rotWithShape="1">
                          <a:blip r:embed="rId9"/>
                          <a:srcRect l="17821" t="14823" r="13845" b="6956"/>
                          <a:stretch/>
                        </pic:blipFill>
                        <pic:spPr bwMode="auto">
                          <a:xfrm>
                            <a:off x="236220" y="186690"/>
                            <a:ext cx="7856220" cy="44005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pic:nvPicPr>
                        <pic:blipFill rotWithShape="1">
                          <a:blip r:embed="rId9"/>
                          <a:srcRect l="15295" t="8957" r="37547" b="33636"/>
                          <a:stretch/>
                        </pic:blipFill>
                        <pic:spPr bwMode="auto">
                          <a:xfrm>
                            <a:off x="0" y="0"/>
                            <a:ext cx="5242560" cy="3825239"/>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id="Group 2" o:spid="_x0000_s1026" style="position:absolute;margin-left:267.35pt;margin-top:8.05pt;width:209.9pt;height:162.65pt;z-index:251686912;mso-width-relative:margin;mso-height-relative:margin" coordsize="80924,45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2362;top:1866;width:78562;height:440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ykYfCAAAA2wAAAA8AAABkcnMvZG93bnJldi54bWxET9tqwkAQfRf6D8sIfdONtkhIsxGptEiL&#10;oKkfMGQnF8zOht2tpv36bkHwbQ7nOvl6NL24kPOdZQWLeQKCuLK640bB6ettloLwAVljb5kU/JCH&#10;dfEwyTHT9spHupShETGEfYYK2hCGTEpftWTQz+1AHLnaOoMhQtdI7fAaw00vl0mykgY7jg0tDvTa&#10;UnUuv42CmveJ+/w4vbtNeXhOF/W235W/Sj1Ox80LiEBjuItv7p2O85/g/5d4gCz+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Z8pGHwgAAANsAAAAPAAAAAAAAAAAAAAAAAJ8C&#10;AABkcnMvZG93bnJldi54bWxQSwUGAAAAAAQABAD3AAAAjgMAAAAA&#10;">
                  <v:imagedata r:id="rId10" o:title="" croptop="9714f" cropbottom="4559f" cropleft="11679f" cropright="9073f"/>
                </v:shape>
                <v:shape id="Picture 14" o:spid="_x0000_s1028" type="#_x0000_t75" style="position:absolute;width:52425;height:382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OLXbCAAAA2wAAAA8AAABkcnMvZG93bnJldi54bWxEj0GLwjAQhe8L/ocwgrc1VdZFqlFUcBGF&#10;BbV4HpqxLTaTksRa/70RFvY2w3vvmzfzZWdq0ZLzlWUFo2ECgji3uuJCQXbefk5B+ICssbZMCp7k&#10;Ybnofcwx1fbBR2pPoRARwj5FBWUITSqlz0sy6Ie2IY7a1TqDIa6ukNrhI8JNLcdJ8i0NVhwvlNjQ&#10;pqT8drqbSBlv3WS/vmT+2GU/fnqh+6H9VWrQ71YzEIG68G/+S+90rP8F71/iAHLx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Di12wgAAANsAAAAPAAAAAAAAAAAAAAAAAJ8C&#10;AABkcnMvZG93bnJldi54bWxQSwUGAAAAAAQABAD3AAAAjgMAAAAA&#10;" stroked="t" strokecolor="#333" strokeweight="5pt">
                  <v:stroke endcap="round"/>
                  <v:imagedata r:id="rId10" o:title="" croptop="5870f" cropbottom="22044f" cropleft="10024f" cropright="24607f"/>
                  <v:shadow on="t" type="perspective" color="black" opacity="14417f" origin=",.5" offset="0,23pt" matrix="-52429f,,,-11796f"/>
                </v:shape>
              </v:group>
            </w:pict>
          </mc:Fallback>
        </mc:AlternateContent>
      </w:r>
      <w:r w:rsidR="006B746A" w:rsidRPr="00231418">
        <w:rPr>
          <w:sz w:val="22"/>
          <w:szCs w:val="22"/>
        </w:rPr>
        <w:t xml:space="preserve">The committee </w:t>
      </w:r>
      <w:r w:rsidR="00F1395D">
        <w:rPr>
          <w:sz w:val="22"/>
          <w:szCs w:val="22"/>
        </w:rPr>
        <w:t xml:space="preserve">decided to adapt the NGSS by not </w:t>
      </w:r>
      <w:r w:rsidR="00C773DD">
        <w:rPr>
          <w:sz w:val="22"/>
          <w:szCs w:val="22"/>
        </w:rPr>
        <w:br/>
      </w:r>
      <w:r w:rsidR="00F1395D">
        <w:rPr>
          <w:sz w:val="22"/>
          <w:szCs w:val="22"/>
        </w:rPr>
        <w:t xml:space="preserve">recommending the adoption of the forth standard, </w:t>
      </w:r>
      <w:r w:rsidR="00C773DD">
        <w:rPr>
          <w:sz w:val="22"/>
          <w:szCs w:val="22"/>
        </w:rPr>
        <w:br/>
      </w:r>
      <w:r w:rsidR="00F1395D">
        <w:rPr>
          <w:sz w:val="22"/>
          <w:szCs w:val="22"/>
        </w:rPr>
        <w:t>engineering</w:t>
      </w:r>
      <w:r w:rsidR="00DF6FD8">
        <w:rPr>
          <w:sz w:val="22"/>
          <w:szCs w:val="22"/>
        </w:rPr>
        <w:t xml:space="preserve">, </w:t>
      </w:r>
      <w:r w:rsidR="00F1395D">
        <w:rPr>
          <w:sz w:val="22"/>
          <w:szCs w:val="22"/>
        </w:rPr>
        <w:t>t</w:t>
      </w:r>
      <w:r w:rsidR="00DF6FD8">
        <w:rPr>
          <w:sz w:val="22"/>
          <w:szCs w:val="22"/>
        </w:rPr>
        <w:t>echnology, and application of science</w:t>
      </w:r>
      <w:r w:rsidR="00F1395D">
        <w:rPr>
          <w:sz w:val="22"/>
          <w:szCs w:val="22"/>
        </w:rPr>
        <w:t xml:space="preserve">; </w:t>
      </w:r>
      <w:r w:rsidR="00C773DD">
        <w:rPr>
          <w:sz w:val="22"/>
          <w:szCs w:val="22"/>
        </w:rPr>
        <w:br/>
      </w:r>
      <w:r w:rsidR="00F1395D">
        <w:rPr>
          <w:sz w:val="22"/>
          <w:szCs w:val="22"/>
        </w:rPr>
        <w:t xml:space="preserve">however, they still included engineering within the </w:t>
      </w:r>
      <w:r w:rsidR="00C773DD">
        <w:rPr>
          <w:sz w:val="22"/>
          <w:szCs w:val="22"/>
        </w:rPr>
        <w:br/>
      </w:r>
      <w:r w:rsidR="00F1395D">
        <w:rPr>
          <w:sz w:val="22"/>
          <w:szCs w:val="22"/>
        </w:rPr>
        <w:t xml:space="preserve">science practices.  It was understood that districts </w:t>
      </w:r>
      <w:r w:rsidR="00C773DD">
        <w:rPr>
          <w:sz w:val="22"/>
          <w:szCs w:val="22"/>
        </w:rPr>
        <w:br/>
      </w:r>
      <w:r w:rsidR="00F1395D">
        <w:rPr>
          <w:sz w:val="22"/>
          <w:szCs w:val="22"/>
        </w:rPr>
        <w:t>must meet or exceed state determined standards and</w:t>
      </w:r>
      <w:r w:rsidR="00C773DD">
        <w:rPr>
          <w:sz w:val="22"/>
          <w:szCs w:val="22"/>
        </w:rPr>
        <w:br/>
      </w:r>
      <w:r w:rsidR="00F1395D">
        <w:rPr>
          <w:sz w:val="22"/>
          <w:szCs w:val="22"/>
        </w:rPr>
        <w:t xml:space="preserve"> therefore left the decision of the forth standard </w:t>
      </w:r>
      <w:r w:rsidR="00C773DD">
        <w:rPr>
          <w:sz w:val="22"/>
          <w:szCs w:val="22"/>
        </w:rPr>
        <w:br/>
      </w:r>
      <w:r w:rsidR="00DF6FD8">
        <w:rPr>
          <w:sz w:val="22"/>
          <w:szCs w:val="22"/>
        </w:rPr>
        <w:t xml:space="preserve">adoption </w:t>
      </w:r>
      <w:r w:rsidR="000860E1">
        <w:rPr>
          <w:sz w:val="22"/>
          <w:szCs w:val="22"/>
        </w:rPr>
        <w:t>up to</w:t>
      </w:r>
      <w:r w:rsidR="00F1395D">
        <w:rPr>
          <w:sz w:val="22"/>
          <w:szCs w:val="22"/>
        </w:rPr>
        <w:t xml:space="preserve"> districts at the local level.</w:t>
      </w:r>
      <w:r w:rsidR="00DD2C0D">
        <w:rPr>
          <w:sz w:val="22"/>
          <w:szCs w:val="22"/>
        </w:rPr>
        <w:t xml:space="preserve">  In addition,</w:t>
      </w:r>
      <w:r w:rsidR="00C773DD">
        <w:rPr>
          <w:sz w:val="22"/>
          <w:szCs w:val="22"/>
        </w:rPr>
        <w:br/>
      </w:r>
      <w:r w:rsidR="00DD2C0D">
        <w:rPr>
          <w:sz w:val="22"/>
          <w:szCs w:val="22"/>
        </w:rPr>
        <w:t xml:space="preserve"> </w:t>
      </w:r>
      <w:r w:rsidR="006819F1">
        <w:rPr>
          <w:sz w:val="22"/>
          <w:szCs w:val="22"/>
        </w:rPr>
        <w:t>keeping the</w:t>
      </w:r>
      <w:r w:rsidR="00DD2C0D">
        <w:rPr>
          <w:sz w:val="22"/>
          <w:szCs w:val="22"/>
        </w:rPr>
        <w:t xml:space="preserve"> original standards framework (Prepared</w:t>
      </w:r>
      <w:r w:rsidR="00C773DD">
        <w:rPr>
          <w:sz w:val="22"/>
          <w:szCs w:val="22"/>
        </w:rPr>
        <w:br/>
      </w:r>
      <w:r w:rsidR="00DD2C0D">
        <w:rPr>
          <w:sz w:val="22"/>
          <w:szCs w:val="22"/>
        </w:rPr>
        <w:t xml:space="preserve"> Graduate Statement-Grade Level Expectation-Evidence</w:t>
      </w:r>
      <w:r w:rsidR="00C773DD">
        <w:rPr>
          <w:sz w:val="22"/>
          <w:szCs w:val="22"/>
        </w:rPr>
        <w:t xml:space="preserve"> </w:t>
      </w:r>
      <w:r>
        <w:rPr>
          <w:sz w:val="22"/>
          <w:szCs w:val="22"/>
        </w:rPr>
        <w:br/>
      </w:r>
      <w:r w:rsidR="00DD2C0D">
        <w:rPr>
          <w:sz w:val="22"/>
          <w:szCs w:val="22"/>
        </w:rPr>
        <w:t>Outcome)</w:t>
      </w:r>
      <w:r w:rsidR="006819F1">
        <w:rPr>
          <w:sz w:val="22"/>
          <w:szCs w:val="22"/>
        </w:rPr>
        <w:t xml:space="preserve">, the committee wrote new Grade Level </w:t>
      </w:r>
      <w:r>
        <w:rPr>
          <w:sz w:val="22"/>
          <w:szCs w:val="22"/>
        </w:rPr>
        <w:br/>
      </w:r>
      <w:r w:rsidR="006819F1">
        <w:rPr>
          <w:sz w:val="22"/>
          <w:szCs w:val="22"/>
        </w:rPr>
        <w:t>Expectations within each standards strand (physical,</w:t>
      </w:r>
      <w:r w:rsidR="00C773DD">
        <w:rPr>
          <w:sz w:val="22"/>
          <w:szCs w:val="22"/>
        </w:rPr>
        <w:t xml:space="preserve"> </w:t>
      </w:r>
      <w:r w:rsidR="006819F1">
        <w:rPr>
          <w:sz w:val="22"/>
          <w:szCs w:val="22"/>
        </w:rPr>
        <w:t xml:space="preserve">life, </w:t>
      </w:r>
      <w:r>
        <w:rPr>
          <w:sz w:val="22"/>
          <w:szCs w:val="22"/>
        </w:rPr>
        <w:br/>
      </w:r>
      <w:r w:rsidR="006819F1">
        <w:rPr>
          <w:sz w:val="22"/>
          <w:szCs w:val="22"/>
        </w:rPr>
        <w:t>and earth and space sciences).</w:t>
      </w:r>
      <w:r w:rsidR="00C773DD">
        <w:rPr>
          <w:sz w:val="22"/>
          <w:szCs w:val="22"/>
        </w:rPr>
        <w:t xml:space="preserve">  </w:t>
      </w:r>
    </w:p>
    <w:p w14:paraId="01B8D4A9" w14:textId="1B129D09" w:rsidR="00C773DD" w:rsidRDefault="005E2499" w:rsidP="00C773DD">
      <w:pPr>
        <w:rPr>
          <w:sz w:val="22"/>
          <w:szCs w:val="22"/>
        </w:rPr>
      </w:pPr>
      <w:r w:rsidRPr="005E2499">
        <w:rPr>
          <w:noProof/>
        </w:rPr>
        <mc:AlternateContent>
          <mc:Choice Requires="wpg">
            <w:drawing>
              <wp:anchor distT="0" distB="0" distL="114300" distR="114300" simplePos="0" relativeHeight="251684864" behindDoc="0" locked="0" layoutInCell="1" allowOverlap="1" wp14:anchorId="4D3A2B0E" wp14:editId="341F24CF">
                <wp:simplePos x="0" y="0"/>
                <wp:positionH relativeFrom="margin">
                  <wp:posOffset>33020</wp:posOffset>
                </wp:positionH>
                <wp:positionV relativeFrom="margin">
                  <wp:posOffset>6155055</wp:posOffset>
                </wp:positionV>
                <wp:extent cx="3098800" cy="1822450"/>
                <wp:effectExtent l="76200" t="0" r="6350" b="901700"/>
                <wp:wrapSquare wrapText="bothSides"/>
                <wp:docPr id="8" name="Group 2"/>
                <wp:cNvGraphicFramePr/>
                <a:graphic xmlns:a="http://schemas.openxmlformats.org/drawingml/2006/main">
                  <a:graphicData uri="http://schemas.microsoft.com/office/word/2010/wordprocessingGroup">
                    <wpg:wgp>
                      <wpg:cNvGrpSpPr/>
                      <wpg:grpSpPr>
                        <a:xfrm>
                          <a:off x="0" y="0"/>
                          <a:ext cx="3098800" cy="1822450"/>
                          <a:chOff x="0" y="0"/>
                          <a:chExt cx="8227060" cy="4925104"/>
                        </a:xfrm>
                      </wpg:grpSpPr>
                      <pic:pic xmlns:pic="http://schemas.openxmlformats.org/drawingml/2006/picture">
                        <pic:nvPicPr>
                          <pic:cNvPr id="9" name="Picture 9"/>
                          <pic:cNvPicPr/>
                        </pic:nvPicPr>
                        <pic:blipFill rotWithShape="1">
                          <a:blip r:embed="rId9"/>
                          <a:srcRect l="17821" t="14823" r="13845" b="6956"/>
                          <a:stretch/>
                        </pic:blipFill>
                        <pic:spPr bwMode="auto">
                          <a:xfrm>
                            <a:off x="370840" y="0"/>
                            <a:ext cx="7856220" cy="44005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 name="Picture 11"/>
                          <pic:cNvPicPr/>
                        </pic:nvPicPr>
                        <pic:blipFill rotWithShape="1">
                          <a:blip r:embed="rId9"/>
                          <a:srcRect l="16132" t="38197" r="48243" b="16419"/>
                          <a:stretch/>
                        </pic:blipFill>
                        <pic:spPr bwMode="auto">
                          <a:xfrm>
                            <a:off x="0" y="1077004"/>
                            <a:ext cx="4533900" cy="384810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id="Group 2" o:spid="_x0000_s1026" style="position:absolute;margin-left:2.6pt;margin-top:484.65pt;width:244pt;height:143.5pt;z-index:251684864;mso-position-horizontal-relative:margin;mso-position-vertical-relative:margin;mso-width-relative:margin;mso-height-relative:margin" coordsize="82270,492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">
                <v:shape id="Picture 9" o:spid="_x0000_s1027" type="#_x0000_t75" style="position:absolute;left:3708;width:78562;height:440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p0zXEAAAA2gAAAA8AAABkcnMvZG93bnJldi54bWxEj91qwkAUhO8LvsNyBO/MRhGxqZsgLRax&#10;CJr6AIfsyQ/Nng27W0379N1CoZfDzHzDbIvR9OJGzneWFSySFARxZXXHjYLr+36+AeEDssbeMin4&#10;Ig9FPnnYYqbtnS90K0MjIoR9hgraEIZMSl+1ZNAndiCOXm2dwRCla6R2eI9w08tlmq6lwY7jQosD&#10;PbdUfZSfRkHNp9S9Ha+vbleeV5tF/dIfym+lZtNx9wQi0Bj+w3/tg1bwCL9X4g2Q+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ip0zXEAAAA2gAAAA8AAAAAAAAAAAAAAAAA&#10;nwIAAGRycy9kb3ducmV2LnhtbFBLBQYAAAAABAAEAPcAAACQAwAAAAA=&#10;">
                  <v:imagedata r:id="rId10" o:title="" croptop="9714f" cropbottom="4559f" cropleft="11679f" cropright="9073f"/>
                </v:shape>
                <v:shape id="Picture 11" o:spid="_x0000_s1028" type="#_x0000_t75" style="position:absolute;top:10770;width:45339;height:384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7xje9AAAA2wAAAA8AAABkcnMvZG93bnJldi54bWxET8sKwjAQvAv+Q1jBm6Z6EKmmRQTBiwcf&#10;H7A0a1tsNrWJNfr1RhBkLrvMzszOOg+mET11rrasYDZNQBAXVtdcKricd5MlCOeRNTaWScGLHOTZ&#10;cLDGVNsnH6k/+VJEE3YpKqi8b1MpXVGRQTe1LXHkrrYz6OPalVJ3+IzmppHzJFlIgzXHhApb2lZU&#10;3E4Po+B+aJYRm8v+7qjv+R0MHoNS41HYrEB4Cv5//FPvdXx/Bt8ucQCZfQ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9PvGN70AAADbAAAADwAAAAAAAAAAAAAAAACfAgAAZHJz&#10;L2Rvd25yZXYueG1sUEsFBgAAAAAEAAQA9wAAAIkDAAAAAA==&#10;" stroked="t" strokecolor="#333" strokeweight="5pt">
                  <v:stroke endcap="round"/>
                  <v:imagedata r:id="rId10" o:title="" croptop="25033f" cropbottom="10760f" cropleft="10572f" cropright="31617f"/>
                  <v:shadow on="t" type="perspective" color="black" opacity="14417f" origin=",.5" offset="0,23pt" matrix="-52429f,,,-11796f"/>
                </v:shape>
                <w10:wrap type="square" anchorx="margin" anchory="margin"/>
              </v:group>
            </w:pict>
          </mc:Fallback>
        </mc:AlternateContent>
      </w:r>
    </w:p>
    <w:p w14:paraId="15C3A2C1" w14:textId="5F27ABBF" w:rsidR="005E2499" w:rsidRPr="00EE2647" w:rsidRDefault="005E2499" w:rsidP="00C773DD">
      <w:pPr>
        <w:sectPr w:rsidR="005E2499" w:rsidRPr="00EE2647" w:rsidSect="00C773DD">
          <w:pgSz w:w="12240" w:h="15840"/>
          <w:pgMar w:top="1440" w:right="1440" w:bottom="1440" w:left="1440" w:header="720" w:footer="720" w:gutter="0"/>
          <w:cols w:space="720"/>
          <w:docGrid w:linePitch="360"/>
        </w:sectPr>
      </w:pPr>
      <w:r>
        <w:t xml:space="preserve">The committee added coding </w:t>
      </w:r>
      <w:r w:rsidR="00EE2647">
        <w:t xml:space="preserve">to the </w:t>
      </w:r>
      <w:r>
        <w:t>evidence outcomes to demonstrate where educators could find the same reference within the NGSS documents, which allows them to search for materials on-line by code.</w:t>
      </w:r>
      <w:r w:rsidR="00EE2647">
        <w:t xml:space="preserve">  The code also allows educators to make connections to the core ideas within each standard.</w:t>
      </w:r>
    </w:p>
    <w:p w14:paraId="3BC0FD03" w14:textId="77777777" w:rsidR="00123B37" w:rsidRDefault="00123B37">
      <w:pPr>
        <w:sectPr w:rsidR="00123B37" w:rsidSect="000860E1">
          <w:type w:val="continuous"/>
          <w:pgSz w:w="12240" w:h="15840"/>
          <w:pgMar w:top="1440" w:right="1440" w:bottom="1440" w:left="1440" w:header="720" w:footer="720" w:gutter="0"/>
          <w:cols w:sep="1" w:space="720"/>
          <w:docGrid w:linePitch="360"/>
        </w:sectPr>
      </w:pPr>
    </w:p>
    <w:p w14:paraId="3F5D34A8" w14:textId="43CF164B" w:rsidR="009E7891" w:rsidRDefault="00EE2647" w:rsidP="009E7891">
      <w:pPr>
        <w:pStyle w:val="Heading2"/>
      </w:pPr>
      <w:r>
        <w:lastRenderedPageBreak/>
        <w:t>Promoting</w:t>
      </w:r>
      <w:r w:rsidR="009E7891">
        <w:t xml:space="preserve"> Practices and </w:t>
      </w:r>
      <w:r>
        <w:t>Essential Skills</w:t>
      </w:r>
    </w:p>
    <w:p w14:paraId="46D1315C" w14:textId="4AFC0582" w:rsidR="00EE2647" w:rsidRDefault="00EE2647" w:rsidP="009E7891">
      <w:pPr>
        <w:rPr>
          <w:noProof/>
          <w:sz w:val="22"/>
          <w:szCs w:val="22"/>
        </w:rPr>
      </w:pPr>
      <w:r>
        <w:rPr>
          <w:noProof/>
          <w:sz w:val="22"/>
          <w:szCs w:val="22"/>
        </w:rPr>
        <w:t>The 2009 science standards have a section titled “21</w:t>
      </w:r>
      <w:r w:rsidRPr="00EE2647">
        <w:rPr>
          <w:noProof/>
          <w:sz w:val="22"/>
          <w:szCs w:val="22"/>
          <w:vertAlign w:val="superscript"/>
        </w:rPr>
        <w:t>st</w:t>
      </w:r>
      <w:r>
        <w:rPr>
          <w:noProof/>
          <w:sz w:val="22"/>
          <w:szCs w:val="22"/>
        </w:rPr>
        <w:t xml:space="preserve"> Century Skills” which</w:t>
      </w:r>
      <w:bookmarkStart w:id="0" w:name="_GoBack"/>
      <w:bookmarkEnd w:id="0"/>
      <w:r>
        <w:rPr>
          <w:noProof/>
          <w:sz w:val="22"/>
          <w:szCs w:val="22"/>
        </w:rPr>
        <w:t xml:space="preserve"> house inquiry questions, relevance and application statements, and nature of sceince elements.  The 2020 science standards have re-titled this section to be, “Academi</w:t>
      </w:r>
      <w:r w:rsidR="00DC510C">
        <w:rPr>
          <w:noProof/>
          <w:sz w:val="22"/>
          <w:szCs w:val="22"/>
        </w:rPr>
        <w:t>c Content and Conne</w:t>
      </w:r>
      <w:r>
        <w:rPr>
          <w:noProof/>
          <w:sz w:val="22"/>
          <w:szCs w:val="22"/>
        </w:rPr>
        <w:t xml:space="preserve">ctions.”  </w:t>
      </w:r>
    </w:p>
    <w:p w14:paraId="2852CA1E" w14:textId="07A3BD4A" w:rsidR="00303742" w:rsidRDefault="00EE2647" w:rsidP="009E7891">
      <w:pPr>
        <w:rPr>
          <w:sz w:val="22"/>
          <w:szCs w:val="22"/>
        </w:rPr>
      </w:pPr>
      <w:r w:rsidRPr="00EE2647">
        <w:rPr>
          <w:noProof/>
          <w:sz w:val="22"/>
          <w:szCs w:val="22"/>
        </w:rPr>
        <mc:AlternateContent>
          <mc:Choice Requires="wpg">
            <w:drawing>
              <wp:anchor distT="0" distB="0" distL="114300" distR="114300" simplePos="0" relativeHeight="251688960" behindDoc="0" locked="0" layoutInCell="1" allowOverlap="1" wp14:anchorId="7D84BEDF" wp14:editId="5E917094">
                <wp:simplePos x="0" y="0"/>
                <wp:positionH relativeFrom="margin">
                  <wp:posOffset>2988310</wp:posOffset>
                </wp:positionH>
                <wp:positionV relativeFrom="margin">
                  <wp:posOffset>996315</wp:posOffset>
                </wp:positionV>
                <wp:extent cx="3149600" cy="1989455"/>
                <wp:effectExtent l="0" t="0" r="107950" b="944245"/>
                <wp:wrapSquare wrapText="bothSides"/>
                <wp:docPr id="17" name="Group 2"/>
                <wp:cNvGraphicFramePr/>
                <a:graphic xmlns:a="http://schemas.openxmlformats.org/drawingml/2006/main">
                  <a:graphicData uri="http://schemas.microsoft.com/office/word/2010/wordprocessingGroup">
                    <wpg:wgp>
                      <wpg:cNvGrpSpPr/>
                      <wpg:grpSpPr>
                        <a:xfrm>
                          <a:off x="0" y="0"/>
                          <a:ext cx="3149600" cy="1989455"/>
                          <a:chOff x="0" y="0"/>
                          <a:chExt cx="8298180" cy="4766310"/>
                        </a:xfrm>
                      </wpg:grpSpPr>
                      <pic:pic xmlns:pic="http://schemas.openxmlformats.org/drawingml/2006/picture">
                        <pic:nvPicPr>
                          <pic:cNvPr id="18" name="Picture 18"/>
                          <pic:cNvPicPr/>
                        </pic:nvPicPr>
                        <pic:blipFill rotWithShape="1">
                          <a:blip r:embed="rId9"/>
                          <a:srcRect l="17821" t="14823" r="13845" b="6956"/>
                          <a:stretch/>
                        </pic:blipFill>
                        <pic:spPr bwMode="auto">
                          <a:xfrm>
                            <a:off x="0" y="0"/>
                            <a:ext cx="7856220" cy="44005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 name="Picture 19"/>
                          <pic:cNvPicPr/>
                        </pic:nvPicPr>
                        <pic:blipFill rotWithShape="1">
                          <a:blip r:embed="rId9"/>
                          <a:srcRect l="49739" t="35655" r="14496" b="6358"/>
                          <a:stretch/>
                        </pic:blipFill>
                        <pic:spPr bwMode="auto">
                          <a:xfrm>
                            <a:off x="3192780" y="666750"/>
                            <a:ext cx="5105400" cy="409956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id="Group 2" o:spid="_x0000_s1026" style="position:absolute;margin-left:235.3pt;margin-top:78.45pt;width:248pt;height:156.65pt;z-index:251688960;mso-position-horizontal-relative:margin;mso-position-vertical-relative:margin;mso-width-relative:margin;mso-height-relative:margin" coordsize="82981,47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">
                <v:shape id="Picture 18" o:spid="_x0000_s1027" type="#_x0000_t75" style="position:absolute;width:78562;height:440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WA/bEAAAA2wAAAA8AAABkcnMvZG93bnJldi54bWxEj91qAkEMhe8LvsMQwbs6a5Eiq6OIUpGW&#10;gt36AGEn+4M7mWVm1G2fvrkoeJdwTs75stoMrlM3CrH1bGA2zUARl962XBs4f789L0DFhGyx80wG&#10;fijCZj16WmFu/Z2/6FakWkkIxxwNNCn1udaxbMhhnPqeWLTKB4dJ1lBrG/Au4a7TL1n2qh22LA0N&#10;9rRrqLwUV2eg4s8sfLyfD2FbnOaLWbXvjsWvMZPxsF2CSjSkh/n/+mgFX2DlFxlA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WA/bEAAAA2wAAAA8AAAAAAAAAAAAAAAAA&#10;nwIAAGRycy9kb3ducmV2LnhtbFBLBQYAAAAABAAEAPcAAACQAwAAAAA=&#10;">
                  <v:imagedata r:id="rId10" o:title="" croptop="9714f" cropbottom="4559f" cropleft="11679f" cropright="9073f"/>
                </v:shape>
                <v:shape id="Picture 19" o:spid="_x0000_s1028" type="#_x0000_t75" style="position:absolute;left:31927;top:6667;width:51054;height:409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B+vCAAAA2wAAAA8AAABkcnMvZG93bnJldi54bWxET01rg0AQvRfyH5Yp5NaskWBTk00IlWAO&#10;hVJt74M7Uak7K+5Wzb/PFgq9zeN9zv44m06MNLjWsoL1KgJBXFndcq3gszw/bUE4j6yxs0wKbuTg&#10;eFg87DHVduIPGgtfixDCLkUFjfd9KqWrGjLoVrYnDtzVDgZ9gEMt9YBTCDedjKMokQZbDg0N9vTa&#10;UPVd/BgFb3PpNlnx/JWZfP0em22Sx2Wi1PJxPu1AeJr9v/jPfdFh/gv8/hIOkIc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vwgfrwgAAANsAAAAPAAAAAAAAAAAAAAAAAJ8C&#10;AABkcnMvZG93bnJldi54bWxQSwUGAAAAAAQABAD3AAAAjgMAAAAA&#10;" stroked="t" strokecolor="#333" strokeweight="5pt">
                  <v:stroke endcap="round"/>
                  <v:imagedata r:id="rId10" o:title="" croptop="23367f" cropbottom="4167f" cropleft="32597f" cropright="9500f"/>
                  <v:shadow on="t" type="perspective" color="black" opacity="14417f" origin=",.5" offset="0,23pt" matrix="-52429f,,,-11796f"/>
                </v:shape>
                <w10:wrap type="square" anchorx="margin" anchory="margin"/>
              </v:group>
            </w:pict>
          </mc:Fallback>
        </mc:AlternateContent>
      </w:r>
      <w:r w:rsidR="005434CB">
        <w:rPr>
          <w:sz w:val="22"/>
          <w:szCs w:val="22"/>
        </w:rPr>
        <w:t>The first component of this section is the “Colorado Essential Skills and Science and Engineering Practices.”  This area highlights the skills and practices that students will be using while mastering the concepts within the grade level expectations and evidence outcomes.</w:t>
      </w:r>
    </w:p>
    <w:p w14:paraId="4C9F06A2" w14:textId="066ECD8D" w:rsidR="005434CB" w:rsidRDefault="005434CB" w:rsidP="009E7891">
      <w:pPr>
        <w:rPr>
          <w:sz w:val="22"/>
          <w:szCs w:val="22"/>
        </w:rPr>
      </w:pPr>
      <w:r w:rsidRPr="00926C08">
        <w:rPr>
          <w:sz w:val="22"/>
          <w:szCs w:val="22"/>
        </w:rPr>
        <w:t xml:space="preserve">Another component of this section is the “cross-cutting concepts.”  Cross cutting concepts </w:t>
      </w:r>
      <w:r w:rsidR="00926C08" w:rsidRPr="00926C08">
        <w:rPr>
          <w:rFonts w:cs="Arial"/>
          <w:sz w:val="22"/>
          <w:szCs w:val="22"/>
          <w:shd w:val="clear" w:color="auto" w:fill="FFFFFF"/>
        </w:rPr>
        <w:t>have application across all domains of science. As such, they are a way of linking the different domains of science. </w:t>
      </w:r>
      <w:r>
        <w:rPr>
          <w:sz w:val="22"/>
          <w:szCs w:val="22"/>
        </w:rPr>
        <w:t>Together with the core ideas and science and engineering practices, the cross cutting concepts form the three-dimensional learning approach: mastering the concepts, co</w:t>
      </w:r>
      <w:r w:rsidR="00926C08">
        <w:rPr>
          <w:sz w:val="22"/>
          <w:szCs w:val="22"/>
        </w:rPr>
        <w:t xml:space="preserve">ntent and skills simultaneously, </w:t>
      </w:r>
      <w:r>
        <w:rPr>
          <w:sz w:val="22"/>
          <w:szCs w:val="22"/>
        </w:rPr>
        <w:t>not in isolation of one another.</w:t>
      </w:r>
    </w:p>
    <w:p w14:paraId="29DC6CEC" w14:textId="3CA3E6AB" w:rsidR="00AC52C3" w:rsidRPr="00AC52C3" w:rsidRDefault="00AC52C3" w:rsidP="009E7891">
      <w:pPr>
        <w:rPr>
          <w:sz w:val="22"/>
          <w:szCs w:val="22"/>
        </w:rPr>
      </w:pPr>
    </w:p>
    <w:p w14:paraId="6B7BDE4C" w14:textId="28B3928F" w:rsidR="00692E85" w:rsidRDefault="00692E85" w:rsidP="009E7891">
      <w:pPr>
        <w:rPr>
          <w:rFonts w:ascii="Trebuchet MS" w:hAnsi="Trebuchet MS"/>
          <w:b/>
          <w:noProof/>
        </w:rPr>
      </w:pPr>
      <w:r>
        <w:rPr>
          <w:rFonts w:ascii="Trebuchet MS" w:hAnsi="Trebuchet MS"/>
          <w:b/>
          <w:noProof/>
        </w:rPr>
        <w:t xml:space="preserve">Clarifying Concepts and Helping Educators Understand Boundaries by Grade Level </w:t>
      </w:r>
    </w:p>
    <w:p w14:paraId="0C0A3DC9" w14:textId="4FEF7BFC" w:rsidR="00692E85" w:rsidRPr="00692E85" w:rsidRDefault="005D2DE4" w:rsidP="009E7891">
      <w:pPr>
        <w:rPr>
          <w:rFonts w:ascii="Trebuchet MS" w:hAnsi="Trebuchet MS"/>
          <w:b/>
          <w:noProof/>
        </w:rPr>
      </w:pPr>
      <w:r w:rsidRPr="00926C08">
        <w:rPr>
          <w:noProof/>
          <w:sz w:val="22"/>
          <w:szCs w:val="22"/>
        </w:rPr>
        <mc:AlternateContent>
          <mc:Choice Requires="wpg">
            <w:drawing>
              <wp:anchor distT="0" distB="0" distL="114300" distR="114300" simplePos="0" relativeHeight="251691008" behindDoc="0" locked="0" layoutInCell="1" allowOverlap="1" wp14:anchorId="6C7AEBA7" wp14:editId="2EFA3A14">
                <wp:simplePos x="0" y="0"/>
                <wp:positionH relativeFrom="margin">
                  <wp:posOffset>-212090</wp:posOffset>
                </wp:positionH>
                <wp:positionV relativeFrom="margin">
                  <wp:posOffset>4588510</wp:posOffset>
                </wp:positionV>
                <wp:extent cx="3013710" cy="1884680"/>
                <wp:effectExtent l="76200" t="0" r="91440" b="782320"/>
                <wp:wrapSquare wrapText="bothSides"/>
                <wp:docPr id="20" name="Group 2"/>
                <wp:cNvGraphicFramePr/>
                <a:graphic xmlns:a="http://schemas.openxmlformats.org/drawingml/2006/main">
                  <a:graphicData uri="http://schemas.microsoft.com/office/word/2010/wordprocessingGroup">
                    <wpg:wgp>
                      <wpg:cNvGrpSpPr/>
                      <wpg:grpSpPr>
                        <a:xfrm>
                          <a:off x="0" y="0"/>
                          <a:ext cx="3013710" cy="1884680"/>
                          <a:chOff x="0" y="0"/>
                          <a:chExt cx="8765627" cy="4400550"/>
                        </a:xfrm>
                      </wpg:grpSpPr>
                      <pic:pic xmlns:pic="http://schemas.openxmlformats.org/drawingml/2006/picture">
                        <pic:nvPicPr>
                          <pic:cNvPr id="21" name="Picture 21"/>
                          <pic:cNvPicPr/>
                        </pic:nvPicPr>
                        <pic:blipFill rotWithShape="1">
                          <a:blip r:embed="rId9"/>
                          <a:srcRect l="17821" t="14823" r="13845" b="6956"/>
                          <a:stretch/>
                        </pic:blipFill>
                        <pic:spPr bwMode="auto">
                          <a:xfrm>
                            <a:off x="510539" y="0"/>
                            <a:ext cx="7856220" cy="44005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Picture 22"/>
                          <pic:cNvPicPr/>
                        </pic:nvPicPr>
                        <pic:blipFill rotWithShape="1">
                          <a:blip r:embed="rId9"/>
                          <a:srcRect l="48485" t="56042" r="13674" b="18587"/>
                          <a:stretch/>
                        </pic:blipFill>
                        <pic:spPr bwMode="auto">
                          <a:xfrm>
                            <a:off x="4162095" y="2200275"/>
                            <a:ext cx="4603532" cy="1698291"/>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pic:pic xmlns:pic="http://schemas.openxmlformats.org/drawingml/2006/picture">
                        <pic:nvPicPr>
                          <pic:cNvPr id="23" name="Picture 23"/>
                          <pic:cNvPicPr/>
                        </pic:nvPicPr>
                        <pic:blipFill rotWithShape="1">
                          <a:blip r:embed="rId9"/>
                          <a:srcRect l="16906" t="40493" r="48121" b="16795"/>
                          <a:stretch/>
                        </pic:blipFill>
                        <pic:spPr bwMode="auto">
                          <a:xfrm>
                            <a:off x="0" y="1366905"/>
                            <a:ext cx="3815254" cy="2873707"/>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id="Group 2" o:spid="_x0000_s1026" style="position:absolute;margin-left:-16.7pt;margin-top:361.3pt;width:237.3pt;height:148.4pt;z-index:251691008;mso-position-horizontal-relative:margin;mso-position-vertical-relative:margin;mso-width-relative:margin;mso-height-relative:margin" coordsize="87656,4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">
                <v:shape id="Picture 21" o:spid="_x0000_s1027" type="#_x0000_t75" style="position:absolute;left:5105;width:78562;height:440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gAYNbEAAAA2wAAAA8AAABkcnMvZG93bnJldi54bWxEj91qwkAUhO+FvsNyhN7pJlKKRDdBLC1S&#10;EWzqAxyyJz+YPRt2t5r26d2C4OUwM98w62I0vbiQ851lBek8AUFcWd1xo+D0/T5bgvABWWNvmRT8&#10;kocif5qsMdP2yl90KUMjIoR9hgraEIZMSl+1ZNDP7UAcvdo6gyFK10jt8BrhppeLJHmVBjuOCy0O&#10;tG2pOpc/RkHNh8TtP08fblMeX5Zp/dbvyj+lnqfjZgUi0Bge4Xt7pxUsUvj/En+AzG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gAYNbEAAAA2wAAAA8AAAAAAAAAAAAAAAAA&#10;nwIAAGRycy9kb3ducmV2LnhtbFBLBQYAAAAABAAEAPcAAACQAwAAAAA=&#10;">
                  <v:imagedata r:id="rId10" o:title="" croptop="9714f" cropbottom="4559f" cropleft="11679f" cropright="9073f"/>
                </v:shape>
                <v:shape id="Picture 22" o:spid="_x0000_s1028" type="#_x0000_t75" style="position:absolute;left:41620;top:22002;width:46036;height:169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lGWm/AAAA2wAAAA8AAABkcnMvZG93bnJldi54bWxEj9GKwjAURN+F/YdwF3yziRVEu0apgqCP&#10;Vj/g0lzbss1NaaLWvzeC4OMwM2eY1WawrbhT7xvHGqaJAkFcOtNwpeFy3k8WIHxANtg6Jg1P8rBZ&#10;/4xWmBn34BPdi1CJCGGfoYY6hC6T0pc1WfSJ64ijd3W9xRBlX0nT4yPCbStTpebSYsNxocaOdjWV&#10;/8XNaijy2fYYzDwvqsX0quxM2XaptB7/DvkfiEBD+IY/7YPRkKbw/hJ/gFy/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h5RlpvwAAANsAAAAPAAAAAAAAAAAAAAAAAJ8CAABk&#10;cnMvZG93bnJldi54bWxQSwUGAAAAAAQABAD3AAAAiwMAAAAA&#10;" stroked="t" strokecolor="#333" strokeweight="5pt">
                  <v:stroke endcap="round"/>
                  <v:imagedata r:id="rId10" o:title="" croptop="36728f" cropbottom="12181f" cropleft="31775f" cropright="8961f"/>
                  <v:shadow on="t" type="perspective" color="black" opacity="14417f" origin=",.5" offset="0,23pt" matrix="-52429f,,,-11796f"/>
                </v:shape>
                <v:shape id="Picture 23" o:spid="_x0000_s1029" type="#_x0000_t75" style="position:absolute;top:13669;width:38152;height:287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8MWfEAAAA2wAAAA8AAABkcnMvZG93bnJldi54bWxEj0FrwkAUhO+C/2F5Qm+6SYpFopuggiDt&#10;qbYg3h7ZZzaYfRuyq0n767uFQo/DzHzDbMrRtuJBvW8cK0gXCQjiyumGawWfH4f5CoQPyBpbx6Tg&#10;izyUxXSywVy7gd/pcQq1iBD2OSowIXS5lL4yZNEvXEccvavrLYYo+1rqHocIt63MkuRFWmw4Lhjs&#10;aG+oup3uVoFL30a9fO2+00ya7Owv293yMij1NBu3axCBxvAf/msftYLsGX6/xB8gi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p8MWfEAAAA2wAAAA8AAAAAAAAAAAAAAAAA&#10;nwIAAGRycy9kb3ducmV2LnhtbFBLBQYAAAAABAAEAPcAAACQAwAAAAA=&#10;" stroked="t" strokecolor="#333" strokeweight="5pt">
                  <v:stroke endcap="round"/>
                  <v:imagedata r:id="rId10" o:title="" croptop="26537f" cropbottom="11007f" cropleft="11080f" cropright="31537f"/>
                  <v:shadow on="t" type="perspective" color="black" opacity="14417f" origin=",.5" offset="0,23pt" matrix="-52429f,,,-11796f"/>
                </v:shape>
                <w10:wrap type="square" anchorx="margin" anchory="margin"/>
              </v:group>
            </w:pict>
          </mc:Fallback>
        </mc:AlternateContent>
      </w:r>
    </w:p>
    <w:p w14:paraId="784D0FD6" w14:textId="48751D3D" w:rsidR="00E34236" w:rsidRPr="00692E85" w:rsidRDefault="00926C08" w:rsidP="00692E85">
      <w:pPr>
        <w:rPr>
          <w:sz w:val="22"/>
          <w:szCs w:val="22"/>
        </w:rPr>
      </w:pPr>
      <w:r w:rsidRPr="00926C08">
        <w:rPr>
          <w:noProof/>
        </w:rPr>
        <w:t xml:space="preserve"> </w:t>
      </w:r>
      <w:r w:rsidR="00692E85">
        <w:rPr>
          <w:sz w:val="22"/>
          <w:szCs w:val="22"/>
        </w:rPr>
        <w:t xml:space="preserve">The 2020 Science standards include various supports for educators to clarify the concepts within each evidence outcome and to understand where the boundaries lie between grade levels.  Within each evidence outcome statement there are “clarification statements” and/or “boundary statements.”  In addition, under </w:t>
      </w:r>
      <w:r w:rsidR="00692E85">
        <w:rPr>
          <w:i/>
          <w:sz w:val="22"/>
          <w:szCs w:val="22"/>
        </w:rPr>
        <w:t>Academic Content and Connections</w:t>
      </w:r>
      <w:r w:rsidR="00692E85">
        <w:rPr>
          <w:sz w:val="22"/>
          <w:szCs w:val="22"/>
        </w:rPr>
        <w:t>, there is a section titled, “Elaboration on the GLE.”  These are all intended to assist educators with clarifying the “what” they have to teach and understand the boundaries at which the concepts stop at a particular grade level.</w:t>
      </w:r>
    </w:p>
    <w:p w14:paraId="31D3F260" w14:textId="1FB57C41" w:rsidR="00E1639B" w:rsidRDefault="00E1639B" w:rsidP="009E7891">
      <w:pPr>
        <w:rPr>
          <w:sz w:val="22"/>
          <w:szCs w:val="22"/>
        </w:rPr>
      </w:pPr>
    </w:p>
    <w:p w14:paraId="106C7DEB" w14:textId="3C421748" w:rsidR="00AC52C3" w:rsidRDefault="00AC52C3" w:rsidP="009E7891">
      <w:pPr>
        <w:rPr>
          <w:sz w:val="22"/>
          <w:szCs w:val="22"/>
        </w:rPr>
      </w:pPr>
    </w:p>
    <w:p w14:paraId="23E31C85" w14:textId="56141794" w:rsidR="00445F1A" w:rsidRPr="003332D3" w:rsidRDefault="00610221" w:rsidP="00DC5577">
      <w:pPr>
        <w:pStyle w:val="Heading2"/>
        <w:rPr>
          <w:szCs w:val="24"/>
        </w:rPr>
      </w:pPr>
      <w:r w:rsidRPr="003332D3">
        <w:rPr>
          <w:szCs w:val="24"/>
        </w:rPr>
        <w:t>Preschool and Elementary</w:t>
      </w:r>
    </w:p>
    <w:p w14:paraId="41FD47DA" w14:textId="5092E602" w:rsidR="00732C35" w:rsidRDefault="003332D3" w:rsidP="009E7891">
      <w:pPr>
        <w:rPr>
          <w:sz w:val="22"/>
          <w:szCs w:val="22"/>
        </w:rPr>
      </w:pPr>
      <w:r>
        <w:rPr>
          <w:sz w:val="22"/>
          <w:szCs w:val="22"/>
        </w:rPr>
        <w:t>The review and revision committee</w:t>
      </w:r>
      <w:r w:rsidR="00B87F76">
        <w:rPr>
          <w:sz w:val="22"/>
          <w:szCs w:val="22"/>
        </w:rPr>
        <w:t>’s preschool revisions are a significant</w:t>
      </w:r>
      <w:r w:rsidR="005D2DE4">
        <w:rPr>
          <w:sz w:val="22"/>
          <w:szCs w:val="22"/>
        </w:rPr>
        <w:t xml:space="preserve"> change compared to the 2009</w:t>
      </w:r>
      <w:r w:rsidR="00B87F76">
        <w:rPr>
          <w:sz w:val="22"/>
          <w:szCs w:val="22"/>
        </w:rPr>
        <w:t xml:space="preserve"> standards, but a minor adjustment when compared with CDE’s 2013</w:t>
      </w:r>
      <w:r w:rsidR="00741F81" w:rsidRPr="00AC52C3">
        <w:rPr>
          <w:sz w:val="22"/>
          <w:szCs w:val="22"/>
        </w:rPr>
        <w:t xml:space="preserve"> </w:t>
      </w:r>
      <w:r w:rsidR="00741F81" w:rsidRPr="003332D3">
        <w:rPr>
          <w:i/>
          <w:sz w:val="22"/>
          <w:szCs w:val="22"/>
        </w:rPr>
        <w:t>Early Learning Development Guidelines</w:t>
      </w:r>
      <w:r w:rsidR="00741F81" w:rsidRPr="00AC52C3">
        <w:rPr>
          <w:sz w:val="22"/>
          <w:szCs w:val="22"/>
        </w:rPr>
        <w:t xml:space="preserve">. </w:t>
      </w:r>
      <w:r w:rsidR="008A4A02" w:rsidRPr="00AC52C3">
        <w:rPr>
          <w:sz w:val="22"/>
          <w:szCs w:val="22"/>
        </w:rPr>
        <w:t>In other elementary grades</w:t>
      </w:r>
      <w:r>
        <w:rPr>
          <w:sz w:val="22"/>
          <w:szCs w:val="22"/>
        </w:rPr>
        <w:t>,</w:t>
      </w:r>
      <w:r w:rsidR="008A4A02" w:rsidRPr="00AC52C3">
        <w:rPr>
          <w:sz w:val="22"/>
          <w:szCs w:val="22"/>
        </w:rPr>
        <w:t xml:space="preserve"> </w:t>
      </w:r>
      <w:r w:rsidR="00E82193">
        <w:rPr>
          <w:sz w:val="22"/>
          <w:szCs w:val="22"/>
        </w:rPr>
        <w:t xml:space="preserve">some content has </w:t>
      </w:r>
      <w:r w:rsidR="00B87F76">
        <w:rPr>
          <w:sz w:val="22"/>
          <w:szCs w:val="22"/>
        </w:rPr>
        <w:t xml:space="preserve">shifted </w:t>
      </w:r>
      <w:r w:rsidR="005D2DE4">
        <w:rPr>
          <w:sz w:val="22"/>
          <w:szCs w:val="22"/>
        </w:rPr>
        <w:t>between grades to allow for greater coherence of concepts through a more aligned learning progression.</w:t>
      </w:r>
    </w:p>
    <w:p w14:paraId="6B2D6C54" w14:textId="45339D3E" w:rsidR="00FF65BA" w:rsidRPr="00FF65BA" w:rsidRDefault="00FF65BA" w:rsidP="00C25DFC">
      <w:pPr>
        <w:rPr>
          <w:rFonts w:ascii="Trebuchet MS" w:hAnsi="Trebuchet MS"/>
          <w:b/>
        </w:rPr>
      </w:pPr>
      <w:r>
        <w:rPr>
          <w:rFonts w:ascii="Trebuchet MS" w:hAnsi="Trebuchet MS"/>
          <w:b/>
        </w:rPr>
        <w:lastRenderedPageBreak/>
        <w:t>Middle School</w:t>
      </w:r>
    </w:p>
    <w:p w14:paraId="3340265E" w14:textId="287D12F2" w:rsidR="00C25DFC" w:rsidRPr="00C25DFC" w:rsidRDefault="00C25DFC" w:rsidP="00C25DFC">
      <w:pPr>
        <w:rPr>
          <w:sz w:val="22"/>
          <w:szCs w:val="22"/>
        </w:rPr>
      </w:pPr>
      <w:r w:rsidRPr="00C25DFC">
        <w:rPr>
          <w:noProof/>
          <w:sz w:val="22"/>
          <w:szCs w:val="22"/>
        </w:rPr>
        <mc:AlternateContent>
          <mc:Choice Requires="wpg">
            <w:drawing>
              <wp:anchor distT="0" distB="0" distL="114300" distR="114300" simplePos="0" relativeHeight="251693056" behindDoc="0" locked="0" layoutInCell="1" allowOverlap="1" wp14:anchorId="18A7C3D2" wp14:editId="40C52846">
                <wp:simplePos x="4140200" y="846667"/>
                <wp:positionH relativeFrom="margin">
                  <wp:align>right</wp:align>
                </wp:positionH>
                <wp:positionV relativeFrom="margin">
                  <wp:align>top</wp:align>
                </wp:positionV>
                <wp:extent cx="3399155" cy="2700655"/>
                <wp:effectExtent l="76200" t="76200" r="86995" b="4445"/>
                <wp:wrapSquare wrapText="bothSides"/>
                <wp:docPr id="6" name="Group 5"/>
                <wp:cNvGraphicFramePr/>
                <a:graphic xmlns:a="http://schemas.openxmlformats.org/drawingml/2006/main">
                  <a:graphicData uri="http://schemas.microsoft.com/office/word/2010/wordprocessingGroup">
                    <wpg:wgp>
                      <wpg:cNvGrpSpPr/>
                      <wpg:grpSpPr>
                        <a:xfrm>
                          <a:off x="0" y="0"/>
                          <a:ext cx="3399155" cy="2700655"/>
                          <a:chOff x="0" y="0"/>
                          <a:chExt cx="3399155" cy="2413000"/>
                        </a:xfrm>
                      </wpg:grpSpPr>
                      <pic:pic xmlns:pic="http://schemas.openxmlformats.org/drawingml/2006/picture">
                        <pic:nvPicPr>
                          <pic:cNvPr id="2" name="Picture 2"/>
                          <pic:cNvPicPr>
                            <a:picLocks noChangeAspect="1"/>
                          </pic:cNvPicPr>
                        </pic:nvPicPr>
                        <pic:blipFill rotWithShape="1">
                          <a:blip r:embed="rId11">
                            <a:extLst>
                              <a:ext uri="{28A0092B-C50C-407E-A947-70E740481C1C}">
                                <a14:useLocalDpi xmlns:a14="http://schemas.microsoft.com/office/drawing/2010/main" val="0"/>
                              </a:ext>
                            </a:extLst>
                          </a:blip>
                          <a:srcRect l="22507" t="16977" r="20086" b="8273"/>
                          <a:stretch/>
                        </pic:blipFill>
                        <pic:spPr bwMode="auto">
                          <a:xfrm>
                            <a:off x="127000" y="76200"/>
                            <a:ext cx="3191933" cy="23368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rotWithShape="1">
                          <a:blip r:embed="rId11">
                            <a:extLst>
                              <a:ext uri="{28A0092B-C50C-407E-A947-70E740481C1C}">
                                <a14:useLocalDpi xmlns:a14="http://schemas.microsoft.com/office/drawing/2010/main" val="0"/>
                              </a:ext>
                            </a:extLst>
                          </a:blip>
                          <a:srcRect l="22549" t="14540" r="35429" b="69614"/>
                          <a:stretch/>
                        </pic:blipFill>
                        <pic:spPr bwMode="auto">
                          <a:xfrm>
                            <a:off x="0" y="0"/>
                            <a:ext cx="3399155" cy="719667"/>
                          </a:xfrm>
                          <a:prstGeom prst="ellipse">
                            <a:avLst/>
                          </a:prstGeom>
                          <a:ln w="38100" cap="sq">
                            <a:solidFill>
                              <a:srgbClr val="000000"/>
                            </a:solidFill>
                            <a:prstDash val="solid"/>
                            <a:miter lim="800000"/>
                          </a:ln>
                          <a:effectLst>
                            <a:outerShdw blurRad="50800" dist="38100" dir="2700000" algn="tl" rotWithShape="0">
                              <a:srgbClr val="000000">
                                <a:alpha val="43000"/>
                              </a:srgbClr>
                            </a:outerShdw>
                          </a:effectLst>
                          <a:scene3d>
                            <a:camera prst="orthographicFront"/>
                            <a:lightRig rig="threePt" dir="t"/>
                          </a:scene3d>
                          <a:sp3d>
                            <a:bevelT/>
                          </a:sp3d>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id="Group 5" o:spid="_x0000_s1026" style="position:absolute;margin-left:216.45pt;margin-top:0;width:267.65pt;height:212.65pt;z-index:251693056;mso-position-horizontal:right;mso-position-horizontal-relative:margin;mso-position-vertical:top;mso-position-vertical-relative:margin;mso-width-relative:margin;mso-height-relative:margin" coordsize="33991,24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270;top:762;width:31919;height:233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p4mXHBAAAA2gAAAA8AAABkcnMvZG93bnJldi54bWxEj81qwzAQhO+FvoPYQi8lkWNKG5woIaSY&#10;5Fi7pefFWv8Qa2UkxXbePioUehxm5htmu59NL0ZyvrOsYLVMQBBXVnfcKPj+yhdrED4ga+wtk4Ib&#10;edjvHh+2mGk7cUFjGRoRIewzVNCGMGRS+qolg35pB+Lo1dYZDFG6RmqHU4SbXqZJ8iYNdhwXWhzo&#10;2FJ1Ka9GwUuN76/y0xUfebAjHk71j79KpZ6f5sMGRKA5/If/2metIIXfK/EGyN0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p4mXHBAAAA2gAAAA8AAAAAAAAAAAAAAAAAnwIA&#10;AGRycy9kb3ducmV2LnhtbFBLBQYAAAAABAAEAPcAAACNAwAAAAA=&#10;">
                  <v:imagedata r:id="rId13" o:title="" croptop="11126f" cropbottom="5422f" cropleft="14750f" cropright="13164f"/>
                  <v:path arrowok="t"/>
                </v:shape>
                <v:shape id="Picture 3" o:spid="_x0000_s1028" type="#_x0000_t75" style="position:absolute;width:33991;height:71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EJK3EAAAA2gAAAA8AAABkcnMvZG93bnJldi54bWxEj1FrwkAQhN8L/Q/HFnwperEtQaKnSKFW&#10;EARtofRtza1JaHYv5k6N/94TCj4OM/MNM5l1XKsTtb5yYmA4SECR5M5WUhj4/vroj0D5gGKxdkIG&#10;LuRhNn18mGBm3Vk2dNqGQkWI+AwNlCE0mdY+L4nRD1xDEr29axlDlG2hbYvnCOdavyRJqhkriQsl&#10;NvReUv63PbKBmlfPu0PKa/3pfvc/87fFaskLY3pP3XwMKlAX7uH/9tIaeIXblXgD9PQ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mEJK3EAAAA2gAAAA8AAAAAAAAAAAAAAAAA&#10;nwIAAGRycy9kb3ducmV2LnhtbFBLBQYAAAAABAAEAPcAAACQAwAAAAA=&#10;" stroked="t" strokeweight="3pt">
                  <v:stroke endcap="square"/>
                  <v:imagedata r:id="rId13" o:title="" croptop="9529f" cropbottom="45622f" cropleft="14778f" cropright="23219f"/>
                  <v:shadow on="t" color="black" opacity="28180f" origin="-.5,-.5" offset=".74836mm,.74836mm"/>
                  <v:path arrowok="t"/>
                </v:shape>
                <w10:wrap type="square" anchorx="margin" anchory="margin"/>
              </v:group>
            </w:pict>
          </mc:Fallback>
        </mc:AlternateContent>
      </w:r>
      <w:r w:rsidRPr="00C25DFC">
        <w:rPr>
          <w:sz w:val="22"/>
          <w:szCs w:val="22"/>
        </w:rPr>
        <w:t xml:space="preserve">The 2009 science standards at the middle school level had very defined outcomes by grade levels.  The 2020 science standards are now grade-banded at this level to allow greater flexibility with programming at the local level.  The 2020 standards will now only be divided by science strand, just like the high school level.  Educators will find standards for middle school within physical, life, and earth and space science.  Districts now have the flexibility to form whatever course sequence fits best for their students and programming, whether that is traditional or STEM-based coursing. </w:t>
      </w:r>
    </w:p>
    <w:p w14:paraId="3CDDD7A0" w14:textId="788F31F9" w:rsidR="00C25DFC" w:rsidRPr="00AC52C3" w:rsidRDefault="00C25DFC" w:rsidP="009E7891">
      <w:pPr>
        <w:rPr>
          <w:sz w:val="22"/>
          <w:szCs w:val="22"/>
        </w:rPr>
      </w:pPr>
    </w:p>
    <w:sectPr w:rsidR="00C25DFC" w:rsidRPr="00AC52C3" w:rsidSect="00123B3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F75688" w14:textId="77777777" w:rsidR="00470064" w:rsidRDefault="00470064" w:rsidP="00AD3A76">
      <w:pPr>
        <w:spacing w:after="0"/>
      </w:pPr>
      <w:r>
        <w:separator/>
      </w:r>
    </w:p>
  </w:endnote>
  <w:endnote w:type="continuationSeparator" w:id="0">
    <w:p w14:paraId="4F242C5D" w14:textId="77777777" w:rsidR="00470064" w:rsidRDefault="00470064" w:rsidP="00AD3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Museo Slab 500">
    <w:panose1 w:val="00000000000000000000"/>
    <w:charset w:val="00"/>
    <w:family w:val="modern"/>
    <w:notTrueType/>
    <w:pitch w:val="variable"/>
    <w:sig w:usb0="A00000AF" w:usb1="4000004B" w:usb2="00000000" w:usb3="00000000" w:csb0="00000093"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A1756E" w14:textId="77777777" w:rsidR="00470064" w:rsidRDefault="00470064" w:rsidP="00AD3A76">
      <w:pPr>
        <w:spacing w:after="0"/>
      </w:pPr>
      <w:r>
        <w:separator/>
      </w:r>
    </w:p>
  </w:footnote>
  <w:footnote w:type="continuationSeparator" w:id="0">
    <w:p w14:paraId="0C0271CD" w14:textId="77777777" w:rsidR="00470064" w:rsidRDefault="00470064" w:rsidP="00AD3A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79761A"/>
    <w:multiLevelType w:val="hybridMultilevel"/>
    <w:tmpl w:val="DE563B38"/>
    <w:lvl w:ilvl="0" w:tplc="61543050">
      <w:start w:val="5"/>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F65F3B"/>
    <w:multiLevelType w:val="hybridMultilevel"/>
    <w:tmpl w:val="27D200AE"/>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5214D9"/>
    <w:multiLevelType w:val="hybridMultilevel"/>
    <w:tmpl w:val="54B2C520"/>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E160C12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514242"/>
    <w:multiLevelType w:val="hybridMultilevel"/>
    <w:tmpl w:val="2DC421CE"/>
    <w:lvl w:ilvl="0" w:tplc="E8C6AD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A283116"/>
    <w:multiLevelType w:val="hybridMultilevel"/>
    <w:tmpl w:val="7578F9D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NTI0szSyNDQ1NTBX0lEKTi0uzszPAykwrAUADZZvQSwAAAA="/>
  </w:docVars>
  <w:rsids>
    <w:rsidRoot w:val="000616C0"/>
    <w:rsid w:val="0002163B"/>
    <w:rsid w:val="000616C0"/>
    <w:rsid w:val="000860E1"/>
    <w:rsid w:val="000A2C00"/>
    <w:rsid w:val="000A3173"/>
    <w:rsid w:val="000E37B6"/>
    <w:rsid w:val="001123B7"/>
    <w:rsid w:val="00123B37"/>
    <w:rsid w:val="001B54EC"/>
    <w:rsid w:val="00203903"/>
    <w:rsid w:val="00204FFC"/>
    <w:rsid w:val="00231418"/>
    <w:rsid w:val="00231FBD"/>
    <w:rsid w:val="00252098"/>
    <w:rsid w:val="00303742"/>
    <w:rsid w:val="003170B5"/>
    <w:rsid w:val="003332D3"/>
    <w:rsid w:val="003466D0"/>
    <w:rsid w:val="003767DC"/>
    <w:rsid w:val="003B7CE6"/>
    <w:rsid w:val="004135BA"/>
    <w:rsid w:val="00445F1A"/>
    <w:rsid w:val="00470064"/>
    <w:rsid w:val="005434CB"/>
    <w:rsid w:val="00563BC3"/>
    <w:rsid w:val="005B1268"/>
    <w:rsid w:val="005C53F3"/>
    <w:rsid w:val="005D2DE4"/>
    <w:rsid w:val="005E17D9"/>
    <w:rsid w:val="005E2499"/>
    <w:rsid w:val="005E54A9"/>
    <w:rsid w:val="005F3652"/>
    <w:rsid w:val="00610221"/>
    <w:rsid w:val="00630BAE"/>
    <w:rsid w:val="006819F1"/>
    <w:rsid w:val="00692E85"/>
    <w:rsid w:val="006B2581"/>
    <w:rsid w:val="006B746A"/>
    <w:rsid w:val="006D585D"/>
    <w:rsid w:val="00726950"/>
    <w:rsid w:val="00732C35"/>
    <w:rsid w:val="00736588"/>
    <w:rsid w:val="00741F81"/>
    <w:rsid w:val="00750A10"/>
    <w:rsid w:val="007A0E09"/>
    <w:rsid w:val="007E0AFD"/>
    <w:rsid w:val="00860BBB"/>
    <w:rsid w:val="0087137B"/>
    <w:rsid w:val="008A4A02"/>
    <w:rsid w:val="008D05ED"/>
    <w:rsid w:val="008D441F"/>
    <w:rsid w:val="008D6750"/>
    <w:rsid w:val="00926C08"/>
    <w:rsid w:val="009C4290"/>
    <w:rsid w:val="009E7891"/>
    <w:rsid w:val="00AC52C3"/>
    <w:rsid w:val="00AD3A76"/>
    <w:rsid w:val="00AF675A"/>
    <w:rsid w:val="00B3355F"/>
    <w:rsid w:val="00B87F76"/>
    <w:rsid w:val="00BB6DC6"/>
    <w:rsid w:val="00BC5B1C"/>
    <w:rsid w:val="00BF35EB"/>
    <w:rsid w:val="00C25DFC"/>
    <w:rsid w:val="00C63926"/>
    <w:rsid w:val="00C773DD"/>
    <w:rsid w:val="00C97F52"/>
    <w:rsid w:val="00D95173"/>
    <w:rsid w:val="00DA3F00"/>
    <w:rsid w:val="00DC510C"/>
    <w:rsid w:val="00DC5577"/>
    <w:rsid w:val="00DD2C0D"/>
    <w:rsid w:val="00DF6FD8"/>
    <w:rsid w:val="00E1639B"/>
    <w:rsid w:val="00E34236"/>
    <w:rsid w:val="00E578F7"/>
    <w:rsid w:val="00E82193"/>
    <w:rsid w:val="00EE2647"/>
    <w:rsid w:val="00F1395D"/>
    <w:rsid w:val="00F43BFE"/>
    <w:rsid w:val="00F80804"/>
    <w:rsid w:val="00FB3F38"/>
    <w:rsid w:val="00FC49FD"/>
    <w:rsid w:val="00FF65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A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4686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0167C-1E85-497A-A2E7-F6EE7AACA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3</Pages>
  <Words>726</Words>
  <Characters>414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nd Johnson</dc:creator>
  <cp:lastModifiedBy>Bruno, Joanna</cp:lastModifiedBy>
  <cp:revision>11</cp:revision>
  <cp:lastPrinted>2018-03-17T18:12:00Z</cp:lastPrinted>
  <dcterms:created xsi:type="dcterms:W3CDTF">2018-08-28T19:50:00Z</dcterms:created>
  <dcterms:modified xsi:type="dcterms:W3CDTF">2018-10-02T20:36:00Z</dcterms:modified>
</cp:coreProperties>
</file>